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Look w:val="0000" w:firstRow="0" w:lastRow="0" w:firstColumn="0" w:lastColumn="0" w:noHBand="0" w:noVBand="0"/>
      </w:tblPr>
      <w:tblGrid>
        <w:gridCol w:w="6298"/>
        <w:gridCol w:w="2989"/>
      </w:tblGrid>
      <w:tr w:rsidR="006E05FA" w:rsidRPr="00D31E29" w14:paraId="3D5206A2" w14:textId="77777777" w:rsidTr="006E05FA">
        <w:trPr>
          <w:trHeight w:val="599"/>
        </w:trPr>
        <w:tc>
          <w:tcPr>
            <w:tcW w:w="5000" w:type="pct"/>
            <w:gridSpan w:val="2"/>
          </w:tcPr>
          <w:p w14:paraId="7AE1A3B3" w14:textId="5FC1ED9C" w:rsidR="006E05FA" w:rsidRPr="006E05FA" w:rsidRDefault="007905FC" w:rsidP="007905FC">
            <w:pPr>
              <w:pStyle w:val="Cabealho"/>
              <w:ind w:firstLine="0"/>
              <w:jc w:val="center"/>
              <w:rPr>
                <w:b/>
              </w:rPr>
            </w:pPr>
            <w:r>
              <w:rPr>
                <w:b/>
              </w:rPr>
              <w:t>A</w:t>
            </w:r>
            <w:r w:rsidR="006E05FA" w:rsidRPr="006E05FA">
              <w:rPr>
                <w:b/>
              </w:rPr>
              <w:t xml:space="preserve">ULA </w:t>
            </w:r>
            <w:r w:rsidR="00BA28FE">
              <w:rPr>
                <w:b/>
              </w:rPr>
              <w:t>07 – 14/04/2020</w:t>
            </w:r>
          </w:p>
        </w:tc>
      </w:tr>
      <w:tr w:rsidR="00D173BE" w:rsidRPr="00D31E29" w14:paraId="28A02952" w14:textId="77777777" w:rsidTr="00D173BE">
        <w:trPr>
          <w:trHeight w:val="283"/>
        </w:trPr>
        <w:tc>
          <w:tcPr>
            <w:tcW w:w="5000" w:type="pct"/>
            <w:gridSpan w:val="2"/>
            <w:vAlign w:val="center"/>
          </w:tcPr>
          <w:p w14:paraId="0ED55164" w14:textId="77777777" w:rsidR="00D173BE" w:rsidRPr="006E05FA" w:rsidRDefault="00D173BE" w:rsidP="006E05FA">
            <w:pPr>
              <w:pStyle w:val="Cabealho"/>
              <w:ind w:firstLine="0"/>
            </w:pPr>
            <w:r>
              <w:rPr>
                <w:b/>
              </w:rPr>
              <w:t>Data de entrega:</w:t>
            </w:r>
          </w:p>
        </w:tc>
      </w:tr>
      <w:tr w:rsidR="00BA28FE" w:rsidRPr="00D31E29" w14:paraId="54A75652" w14:textId="77777777" w:rsidTr="00947F4C">
        <w:trPr>
          <w:trHeight w:val="227"/>
        </w:trPr>
        <w:tc>
          <w:tcPr>
            <w:tcW w:w="3391" w:type="pct"/>
            <w:vAlign w:val="center"/>
          </w:tcPr>
          <w:p w14:paraId="30899958" w14:textId="77777777" w:rsidR="00BA28FE" w:rsidRPr="00D31E29" w:rsidRDefault="00BA28FE" w:rsidP="00947F4C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0"/>
              </w:rPr>
            </w:pPr>
            <w:r w:rsidRPr="00D31E29">
              <w:rPr>
                <w:rFonts w:ascii="Times New Roman" w:hAnsi="Times New Roman" w:cs="Times New Roman"/>
                <w:b/>
                <w:color w:val="auto"/>
                <w:sz w:val="22"/>
                <w:szCs w:val="20"/>
              </w:rPr>
              <w:t>ALUNO:</w:t>
            </w:r>
          </w:p>
        </w:tc>
        <w:tc>
          <w:tcPr>
            <w:tcW w:w="1609" w:type="pct"/>
            <w:vAlign w:val="center"/>
          </w:tcPr>
          <w:p w14:paraId="29CC7F57" w14:textId="77777777" w:rsidR="00BA28FE" w:rsidRDefault="00BA28FE" w:rsidP="00947F4C">
            <w:pPr>
              <w:pStyle w:val="Cabealho"/>
              <w:ind w:firstLine="0"/>
              <w:rPr>
                <w:b/>
              </w:rPr>
            </w:pPr>
            <w:r w:rsidRPr="006E05FA">
              <w:rPr>
                <w:b/>
              </w:rPr>
              <w:t>Nº USP:</w:t>
            </w:r>
          </w:p>
          <w:p w14:paraId="253DF331" w14:textId="77777777" w:rsidR="00BA28FE" w:rsidRPr="006E05FA" w:rsidRDefault="00BA28FE" w:rsidP="00947F4C">
            <w:pPr>
              <w:pStyle w:val="Cabealho"/>
              <w:ind w:firstLine="0"/>
              <w:rPr>
                <w:b/>
              </w:rPr>
            </w:pPr>
          </w:p>
        </w:tc>
      </w:tr>
      <w:tr w:rsidR="00D173BE" w:rsidRPr="00D31E29" w14:paraId="44610D7C" w14:textId="77777777" w:rsidTr="00D173BE">
        <w:trPr>
          <w:trHeight w:val="227"/>
        </w:trPr>
        <w:tc>
          <w:tcPr>
            <w:tcW w:w="3391" w:type="pct"/>
            <w:vAlign w:val="center"/>
          </w:tcPr>
          <w:p w14:paraId="235DE6EA" w14:textId="77777777" w:rsidR="00D173BE" w:rsidRPr="00D31E29" w:rsidRDefault="00D173BE" w:rsidP="006E05FA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0"/>
              </w:rPr>
            </w:pPr>
            <w:r w:rsidRPr="00D31E29">
              <w:rPr>
                <w:rFonts w:ascii="Times New Roman" w:hAnsi="Times New Roman" w:cs="Times New Roman"/>
                <w:b/>
                <w:color w:val="auto"/>
                <w:sz w:val="22"/>
                <w:szCs w:val="20"/>
              </w:rPr>
              <w:t>ALUNO:</w:t>
            </w:r>
          </w:p>
        </w:tc>
        <w:tc>
          <w:tcPr>
            <w:tcW w:w="1609" w:type="pct"/>
            <w:vAlign w:val="center"/>
          </w:tcPr>
          <w:p w14:paraId="0C14EB55" w14:textId="77777777" w:rsidR="00D173BE" w:rsidRDefault="00D173BE" w:rsidP="006E05FA">
            <w:pPr>
              <w:pStyle w:val="Cabealho"/>
              <w:ind w:firstLine="0"/>
              <w:rPr>
                <w:b/>
              </w:rPr>
            </w:pPr>
            <w:r w:rsidRPr="006E05FA">
              <w:rPr>
                <w:b/>
              </w:rPr>
              <w:t>Nº USP:</w:t>
            </w:r>
          </w:p>
          <w:p w14:paraId="6470545B" w14:textId="0AC39417" w:rsidR="00BA28FE" w:rsidRPr="006E05FA" w:rsidRDefault="00BA28FE" w:rsidP="006E05FA">
            <w:pPr>
              <w:pStyle w:val="Cabealho"/>
              <w:ind w:firstLine="0"/>
              <w:rPr>
                <w:b/>
              </w:rPr>
            </w:pPr>
          </w:p>
        </w:tc>
      </w:tr>
      <w:tr w:rsidR="00237AA7" w:rsidRPr="00D31E29" w14:paraId="246C9229" w14:textId="77777777" w:rsidTr="00237AA7">
        <w:trPr>
          <w:trHeight w:val="266"/>
        </w:trPr>
        <w:tc>
          <w:tcPr>
            <w:tcW w:w="3391" w:type="pct"/>
          </w:tcPr>
          <w:p w14:paraId="5A4F3380" w14:textId="77777777" w:rsidR="00237AA7" w:rsidRPr="00D31E29" w:rsidRDefault="00237AA7" w:rsidP="006E05FA">
            <w:pPr>
              <w:pStyle w:val="Cabealho"/>
              <w:ind w:firstLine="0"/>
            </w:pPr>
          </w:p>
        </w:tc>
        <w:tc>
          <w:tcPr>
            <w:tcW w:w="1609" w:type="pct"/>
          </w:tcPr>
          <w:p w14:paraId="2B778D18" w14:textId="77777777" w:rsidR="00237AA7" w:rsidRPr="00D31E29" w:rsidRDefault="00237AA7" w:rsidP="006E05FA">
            <w:pPr>
              <w:pStyle w:val="Cabealho"/>
              <w:ind w:firstLine="0"/>
            </w:pPr>
            <w:r w:rsidRPr="00D623B0">
              <w:rPr>
                <w:b/>
              </w:rPr>
              <w:t>Grupo</w:t>
            </w:r>
            <w:r>
              <w:rPr>
                <w:b/>
              </w:rPr>
              <w:t>:</w:t>
            </w:r>
          </w:p>
        </w:tc>
      </w:tr>
    </w:tbl>
    <w:p w14:paraId="742FEA76" w14:textId="77777777" w:rsidR="00D623B0" w:rsidRDefault="00D623B0"/>
    <w:p w14:paraId="5FCEDBCB" w14:textId="14E1C675" w:rsidR="00213F19" w:rsidRDefault="00BA28FE" w:rsidP="00213F19">
      <w:pPr>
        <w:spacing w:after="0" w:line="240" w:lineRule="auto"/>
      </w:pPr>
      <w:r>
        <w:t>Identificação do produto ou serviço:</w:t>
      </w:r>
    </w:p>
    <w:p w14:paraId="34872CFA" w14:textId="6BA9C01E" w:rsidR="00BA28FE" w:rsidRDefault="00BA28FE" w:rsidP="00213F19">
      <w:pPr>
        <w:spacing w:after="0" w:line="240" w:lineRule="auto"/>
      </w:pPr>
      <w:r>
        <w:t>Nome, marca, característica que permita identificar do que se trata</w:t>
      </w:r>
    </w:p>
    <w:p w14:paraId="6A3C2E64" w14:textId="21CC96F6" w:rsidR="00BA28FE" w:rsidRDefault="00BA28FE" w:rsidP="00213F19">
      <w:pPr>
        <w:spacing w:after="0" w:line="240" w:lineRule="auto"/>
      </w:pPr>
    </w:p>
    <w:p w14:paraId="40C80CAC" w14:textId="5CF3D91F" w:rsidR="00BA28FE" w:rsidRDefault="00BA28FE" w:rsidP="00213F19">
      <w:pPr>
        <w:spacing w:after="0" w:line="240" w:lineRule="auto"/>
      </w:pPr>
      <w:r>
        <w:t>Segmento de cliente</w:t>
      </w:r>
    </w:p>
    <w:p w14:paraId="11DD74D9" w14:textId="77D86299" w:rsidR="00BA28FE" w:rsidRDefault="00BA28FE" w:rsidP="00213F19">
      <w:pPr>
        <w:spacing w:after="0" w:line="240" w:lineRule="auto"/>
      </w:pPr>
    </w:p>
    <w:p w14:paraId="434B8982" w14:textId="28CF990F" w:rsidR="00BA28FE" w:rsidRDefault="00BA28FE" w:rsidP="00213F19">
      <w:pPr>
        <w:spacing w:after="0" w:line="240" w:lineRule="auto"/>
      </w:pPr>
      <w:r>
        <w:t>Proposta de valor:</w:t>
      </w:r>
    </w:p>
    <w:p w14:paraId="3F2FA453" w14:textId="21BFCFC2" w:rsidR="00BA28FE" w:rsidRDefault="00BA28FE" w:rsidP="00213F19">
      <w:pPr>
        <w:spacing w:after="0" w:line="240" w:lineRule="auto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605"/>
        <w:gridCol w:w="4606"/>
      </w:tblGrid>
      <w:tr w:rsidR="00BA28FE" w14:paraId="72B00AD6" w14:textId="77777777" w:rsidTr="00BA28FE">
        <w:tc>
          <w:tcPr>
            <w:tcW w:w="4605" w:type="dxa"/>
          </w:tcPr>
          <w:p w14:paraId="591F539F" w14:textId="64DF98B1" w:rsidR="00BA28FE" w:rsidRDefault="00BA28FE" w:rsidP="00213F19">
            <w:pPr>
              <w:spacing w:after="0" w:line="240" w:lineRule="auto"/>
              <w:ind w:firstLine="0"/>
            </w:pPr>
            <w:r>
              <w:t>Proposta de valor</w:t>
            </w:r>
          </w:p>
        </w:tc>
        <w:tc>
          <w:tcPr>
            <w:tcW w:w="4606" w:type="dxa"/>
          </w:tcPr>
          <w:p w14:paraId="21D7E670" w14:textId="13C3347A" w:rsidR="00BA28FE" w:rsidRDefault="00BA28FE" w:rsidP="00213F19">
            <w:pPr>
              <w:spacing w:after="0" w:line="240" w:lineRule="auto"/>
              <w:ind w:firstLine="0"/>
            </w:pPr>
            <w:r>
              <w:t>Segmento de cliente</w:t>
            </w:r>
          </w:p>
        </w:tc>
      </w:tr>
      <w:tr w:rsidR="00BA28FE" w14:paraId="11DDF01F" w14:textId="77777777" w:rsidTr="00BA28FE">
        <w:tc>
          <w:tcPr>
            <w:tcW w:w="4605" w:type="dxa"/>
          </w:tcPr>
          <w:p w14:paraId="669C9DC4" w14:textId="77777777" w:rsidR="00BA28FE" w:rsidRDefault="00BA28FE" w:rsidP="00213F19">
            <w:pPr>
              <w:spacing w:after="0" w:line="240" w:lineRule="auto"/>
              <w:ind w:firstLine="0"/>
            </w:pPr>
          </w:p>
        </w:tc>
        <w:tc>
          <w:tcPr>
            <w:tcW w:w="4606" w:type="dxa"/>
          </w:tcPr>
          <w:p w14:paraId="215D42F2" w14:textId="77777777" w:rsidR="00BA28FE" w:rsidRDefault="00BA28FE" w:rsidP="00213F19">
            <w:pPr>
              <w:spacing w:after="0" w:line="240" w:lineRule="auto"/>
              <w:ind w:firstLine="0"/>
            </w:pPr>
          </w:p>
        </w:tc>
      </w:tr>
      <w:tr w:rsidR="00BA28FE" w14:paraId="0173BF1C" w14:textId="77777777" w:rsidTr="00BA28FE">
        <w:tc>
          <w:tcPr>
            <w:tcW w:w="4605" w:type="dxa"/>
          </w:tcPr>
          <w:p w14:paraId="0A517D34" w14:textId="77777777" w:rsidR="00BA28FE" w:rsidRDefault="00BA28FE" w:rsidP="00213F19">
            <w:pPr>
              <w:spacing w:after="0" w:line="240" w:lineRule="auto"/>
              <w:ind w:firstLine="0"/>
            </w:pPr>
          </w:p>
        </w:tc>
        <w:tc>
          <w:tcPr>
            <w:tcW w:w="4606" w:type="dxa"/>
          </w:tcPr>
          <w:p w14:paraId="733CE03F" w14:textId="77777777" w:rsidR="00BA28FE" w:rsidRDefault="00BA28FE" w:rsidP="00213F19">
            <w:pPr>
              <w:spacing w:after="0" w:line="240" w:lineRule="auto"/>
              <w:ind w:firstLine="0"/>
            </w:pPr>
          </w:p>
        </w:tc>
      </w:tr>
      <w:tr w:rsidR="00BA28FE" w14:paraId="197A8DBE" w14:textId="77777777" w:rsidTr="00BA28FE">
        <w:tc>
          <w:tcPr>
            <w:tcW w:w="4605" w:type="dxa"/>
          </w:tcPr>
          <w:p w14:paraId="50775024" w14:textId="77777777" w:rsidR="00BA28FE" w:rsidRDefault="00BA28FE" w:rsidP="00213F19">
            <w:pPr>
              <w:spacing w:after="0" w:line="240" w:lineRule="auto"/>
              <w:ind w:firstLine="0"/>
            </w:pPr>
          </w:p>
        </w:tc>
        <w:tc>
          <w:tcPr>
            <w:tcW w:w="4606" w:type="dxa"/>
          </w:tcPr>
          <w:p w14:paraId="0C4A4D0C" w14:textId="77777777" w:rsidR="00BA28FE" w:rsidRDefault="00BA28FE" w:rsidP="00213F19">
            <w:pPr>
              <w:spacing w:after="0" w:line="240" w:lineRule="auto"/>
              <w:ind w:firstLine="0"/>
            </w:pPr>
          </w:p>
        </w:tc>
      </w:tr>
      <w:tr w:rsidR="00BA28FE" w14:paraId="3C86305A" w14:textId="77777777" w:rsidTr="00BA28FE">
        <w:tc>
          <w:tcPr>
            <w:tcW w:w="4605" w:type="dxa"/>
          </w:tcPr>
          <w:p w14:paraId="0D9C7756" w14:textId="77777777" w:rsidR="00BA28FE" w:rsidRDefault="00BA28FE" w:rsidP="00213F19">
            <w:pPr>
              <w:spacing w:after="0" w:line="240" w:lineRule="auto"/>
              <w:ind w:firstLine="0"/>
            </w:pPr>
          </w:p>
        </w:tc>
        <w:tc>
          <w:tcPr>
            <w:tcW w:w="4606" w:type="dxa"/>
          </w:tcPr>
          <w:p w14:paraId="469AD264" w14:textId="77777777" w:rsidR="00BA28FE" w:rsidRDefault="00BA28FE" w:rsidP="00213F19">
            <w:pPr>
              <w:spacing w:after="0" w:line="240" w:lineRule="auto"/>
              <w:ind w:firstLine="0"/>
            </w:pPr>
          </w:p>
        </w:tc>
      </w:tr>
    </w:tbl>
    <w:p w14:paraId="56920384" w14:textId="77777777" w:rsidR="00BA28FE" w:rsidRDefault="00BA28FE" w:rsidP="00213F19">
      <w:pPr>
        <w:spacing w:after="0" w:line="240" w:lineRule="auto"/>
      </w:pPr>
    </w:p>
    <w:sectPr w:rsidR="00BA28FE" w:rsidSect="0001383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560" w:right="1134" w:bottom="1134" w:left="1701" w:header="568" w:footer="3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ECB2C8" w14:textId="77777777" w:rsidR="00265D7C" w:rsidRDefault="00265D7C" w:rsidP="00013837">
      <w:r>
        <w:separator/>
      </w:r>
    </w:p>
  </w:endnote>
  <w:endnote w:type="continuationSeparator" w:id="0">
    <w:p w14:paraId="71926E8B" w14:textId="77777777" w:rsidR="00265D7C" w:rsidRDefault="00265D7C" w:rsidP="00013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FB45E" w14:textId="77777777" w:rsidR="00F35DB1" w:rsidRDefault="00F35DB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185480" w14:textId="77777777" w:rsidR="00FA46D2" w:rsidRDefault="00FA46D2" w:rsidP="004D116A">
    <w:pPr>
      <w:pStyle w:val="SemEspaamento"/>
      <w:rPr>
        <w:b/>
      </w:rPr>
    </w:pPr>
    <w:r>
      <w:rPr>
        <w:b/>
      </w:rPr>
      <w:t>POUPE RECURSOS, IMPRIMA FRENTE E VERSO!!!!</w:t>
    </w:r>
  </w:p>
  <w:p w14:paraId="2B6E9DB9" w14:textId="77777777" w:rsidR="00FA46D2" w:rsidRDefault="00FA46D2" w:rsidP="004D116A">
    <w:pPr>
      <w:pStyle w:val="SemEspaamento"/>
      <w:rPr>
        <w:b/>
      </w:rPr>
    </w:pPr>
  </w:p>
  <w:p w14:paraId="4DA59946" w14:textId="77777777" w:rsidR="00BB465D" w:rsidRPr="004D116A" w:rsidRDefault="00BB465D" w:rsidP="004D116A">
    <w:pPr>
      <w:pStyle w:val="SemEspaamento"/>
      <w:rPr>
        <w:b/>
      </w:rPr>
    </w:pPr>
    <w:r w:rsidRPr="004D116A">
      <w:rPr>
        <w:b/>
      </w:rPr>
      <w:t>Usar a formatação do modelo</w:t>
    </w:r>
  </w:p>
  <w:p w14:paraId="64F5EED0" w14:textId="77777777" w:rsidR="00BB465D" w:rsidRPr="00BB465D" w:rsidRDefault="00BB465D" w:rsidP="004D116A">
    <w:pPr>
      <w:pStyle w:val="SemEspaamento"/>
    </w:pPr>
    <w:r w:rsidRPr="00BB465D">
      <w:t xml:space="preserve">Fonte Times New Roman, </w:t>
    </w:r>
    <w:r w:rsidR="00013837">
      <w:t xml:space="preserve">tamanho </w:t>
    </w:r>
    <w:r w:rsidRPr="00BB465D">
      <w:t xml:space="preserve">12 </w:t>
    </w:r>
    <w:r w:rsidR="00013837">
      <w:t>/ e</w:t>
    </w:r>
    <w:r w:rsidR="00FE676E">
      <w:t>spaçamento 1,0</w:t>
    </w:r>
    <w:r w:rsidRPr="00BB465D">
      <w:t>pt entre linhas / sem espaçamento entre parágrafos / recuo de 1,25cm na primeira linha de cada parágrafo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A690BB" w14:textId="77777777" w:rsidR="00F35DB1" w:rsidRDefault="00F35DB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D2F568" w14:textId="77777777" w:rsidR="00265D7C" w:rsidRDefault="00265D7C" w:rsidP="00013837">
      <w:r>
        <w:separator/>
      </w:r>
    </w:p>
  </w:footnote>
  <w:footnote w:type="continuationSeparator" w:id="0">
    <w:p w14:paraId="1DB360C3" w14:textId="77777777" w:rsidR="00265D7C" w:rsidRDefault="00265D7C" w:rsidP="000138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18325C" w14:textId="77777777" w:rsidR="00F35DB1" w:rsidRDefault="00F35DB1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348" w:type="dxa"/>
      <w:tblInd w:w="-851" w:type="dxa"/>
      <w:tblLayout w:type="fixed"/>
      <w:tblLook w:val="0000" w:firstRow="0" w:lastRow="0" w:firstColumn="0" w:lastColumn="0" w:noHBand="0" w:noVBand="0"/>
    </w:tblPr>
    <w:tblGrid>
      <w:gridCol w:w="2127"/>
      <w:gridCol w:w="6520"/>
      <w:gridCol w:w="1701"/>
    </w:tblGrid>
    <w:tr w:rsidR="00BB465D" w:rsidRPr="00D31E29" w14:paraId="249B9F11" w14:textId="77777777" w:rsidTr="00BB465D">
      <w:trPr>
        <w:trHeight w:val="1340"/>
      </w:trPr>
      <w:tc>
        <w:tcPr>
          <w:tcW w:w="2127" w:type="dxa"/>
        </w:tcPr>
        <w:p w14:paraId="195DFAD6" w14:textId="77777777" w:rsidR="00BB465D" w:rsidRPr="00D31E29" w:rsidRDefault="00BB465D" w:rsidP="00013837">
          <w:pPr>
            <w:pStyle w:val="Ttulo3"/>
          </w:pPr>
          <w:r w:rsidRPr="00D31E29">
            <w:rPr>
              <w:noProof/>
              <w:lang w:eastAsia="pt-BR"/>
            </w:rPr>
            <w:drawing>
              <wp:inline distT="0" distB="0" distL="0" distR="0" wp14:anchorId="343371DC" wp14:editId="34A3C7AF">
                <wp:extent cx="768927" cy="768927"/>
                <wp:effectExtent l="0" t="0" r="0" b="0"/>
                <wp:docPr id="33" name="Imagem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3402" cy="79340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20" w:type="dxa"/>
        </w:tcPr>
        <w:p w14:paraId="456C9066" w14:textId="77777777" w:rsidR="00BB465D" w:rsidRPr="004D116A" w:rsidRDefault="00BB465D" w:rsidP="004D116A">
          <w:pPr>
            <w:pStyle w:val="Ttulo"/>
          </w:pPr>
          <w:r w:rsidRPr="004D116A">
            <w:t>Escola Politécnica da Universidade de São Paulo</w:t>
          </w:r>
        </w:p>
        <w:p w14:paraId="70EC7CC8" w14:textId="77777777" w:rsidR="00BB465D" w:rsidRPr="004D116A" w:rsidRDefault="00BB465D" w:rsidP="004D116A">
          <w:pPr>
            <w:pStyle w:val="Ttulo"/>
          </w:pPr>
          <w:r w:rsidRPr="004D116A">
            <w:t>Departamento de Engenharia de Produção</w:t>
          </w:r>
        </w:p>
        <w:p w14:paraId="3B7BFBCB" w14:textId="77777777" w:rsidR="00BB465D" w:rsidRPr="004D116A" w:rsidRDefault="00BB465D" w:rsidP="004D116A">
          <w:pPr>
            <w:pStyle w:val="Ttulo"/>
          </w:pPr>
        </w:p>
        <w:p w14:paraId="1E776D65" w14:textId="77777777" w:rsidR="00BB465D" w:rsidRPr="00F35DB1" w:rsidRDefault="00BB465D" w:rsidP="00F35DB1">
          <w:pPr>
            <w:pStyle w:val="Ttulo21"/>
            <w:rPr>
              <w:i w:val="0"/>
              <w:iCs/>
            </w:rPr>
          </w:pPr>
          <w:r w:rsidRPr="004D116A">
            <w:t xml:space="preserve">PRO </w:t>
          </w:r>
          <w:r w:rsidR="005A14F3">
            <w:t>3</w:t>
          </w:r>
          <w:r w:rsidR="00F35DB1">
            <w:t>5</w:t>
          </w:r>
          <w:r w:rsidR="005A14F3">
            <w:t>8</w:t>
          </w:r>
          <w:r w:rsidR="00F35DB1">
            <w:t>8</w:t>
          </w:r>
          <w:r w:rsidRPr="004D116A">
            <w:t xml:space="preserve"> –</w:t>
          </w:r>
          <w:r w:rsidR="005A14F3">
            <w:t xml:space="preserve"> </w:t>
          </w:r>
          <w:r w:rsidR="00F35DB1">
            <w:t xml:space="preserve">Inovação, Empreendedorismo e Gestão </w:t>
          </w:r>
          <w:r w:rsidR="00DE0454">
            <w:t>d</w:t>
          </w:r>
          <w:r w:rsidR="00F35DB1">
            <w:t>e</w:t>
          </w:r>
          <w:r w:rsidR="00420E37">
            <w:t xml:space="preserve"> Serviços</w:t>
          </w:r>
          <w:r w:rsidR="00F35DB1">
            <w:t xml:space="preserve"> e</w:t>
          </w:r>
          <w:r w:rsidR="00DE0454">
            <w:t>m</w:t>
          </w:r>
          <w:r w:rsidR="00F35DB1">
            <w:t xml:space="preserve"> Saúde</w:t>
          </w:r>
        </w:p>
        <w:p w14:paraId="66AC7C94" w14:textId="77777777" w:rsidR="00BB465D" w:rsidRPr="004D116A" w:rsidRDefault="00420E37" w:rsidP="00F35DB1">
          <w:pPr>
            <w:pStyle w:val="Ttulo"/>
            <w:rPr>
              <w:b w:val="0"/>
            </w:rPr>
          </w:pPr>
          <w:r>
            <w:rPr>
              <w:b w:val="0"/>
            </w:rPr>
            <w:t>1º Semestre 20</w:t>
          </w:r>
          <w:r w:rsidR="00F35DB1">
            <w:rPr>
              <w:b w:val="0"/>
            </w:rPr>
            <w:t>20</w:t>
          </w:r>
        </w:p>
      </w:tc>
      <w:tc>
        <w:tcPr>
          <w:tcW w:w="1701" w:type="dxa"/>
        </w:tcPr>
        <w:p w14:paraId="02341F26" w14:textId="77777777" w:rsidR="00BB465D" w:rsidRPr="00D31E29" w:rsidRDefault="00BB465D" w:rsidP="00013837">
          <w:pPr>
            <w:pStyle w:val="Ttulo3"/>
            <w:rPr>
              <w:sz w:val="20"/>
              <w:szCs w:val="20"/>
            </w:rPr>
          </w:pPr>
          <w:r w:rsidRPr="00D31E29">
            <w:rPr>
              <w:noProof/>
              <w:lang w:eastAsia="pt-BR"/>
            </w:rPr>
            <w:drawing>
              <wp:inline distT="0" distB="0" distL="0" distR="0" wp14:anchorId="0A305859" wp14:editId="7BBA04A7">
                <wp:extent cx="532130" cy="740410"/>
                <wp:effectExtent l="0" t="0" r="1270" b="2540"/>
                <wp:docPr id="34" name="Imagem 34" descr="PR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PR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3">
                                  <a14:imgEffect>
                                    <a14:artisticPencilGrayscale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2130" cy="740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13213BE" w14:textId="77777777" w:rsidR="00BB465D" w:rsidRDefault="00BB465D" w:rsidP="004D116A">
    <w:pPr>
      <w:pStyle w:val="Cabealho"/>
      <w:ind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2F1054" w14:textId="77777777" w:rsidR="00F35DB1" w:rsidRDefault="00F35DB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0C2307"/>
    <w:multiLevelType w:val="hybridMultilevel"/>
    <w:tmpl w:val="C30C49EE"/>
    <w:lvl w:ilvl="0" w:tplc="B7AE214A">
      <w:start w:val="1"/>
      <w:numFmt w:val="lowerLetter"/>
      <w:pStyle w:val="Ttulo3"/>
      <w:lvlText w:val="%1)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0743C9D"/>
    <w:multiLevelType w:val="hybridMultilevel"/>
    <w:tmpl w:val="2A50C85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tzQ3BRJGBmZGZko6SsGpxcWZ+XkgBYa1AOf+R6QsAAAA"/>
  </w:docVars>
  <w:rsids>
    <w:rsidRoot w:val="00BB465D"/>
    <w:rsid w:val="00013837"/>
    <w:rsid w:val="000C3DF1"/>
    <w:rsid w:val="00213F19"/>
    <w:rsid w:val="00237AA7"/>
    <w:rsid w:val="00247987"/>
    <w:rsid w:val="00265D7C"/>
    <w:rsid w:val="002D2E3A"/>
    <w:rsid w:val="003F3E24"/>
    <w:rsid w:val="00420E37"/>
    <w:rsid w:val="0043621F"/>
    <w:rsid w:val="004D116A"/>
    <w:rsid w:val="00511B60"/>
    <w:rsid w:val="005A14F3"/>
    <w:rsid w:val="00616DA7"/>
    <w:rsid w:val="006D71AF"/>
    <w:rsid w:val="006E05FA"/>
    <w:rsid w:val="007011AF"/>
    <w:rsid w:val="007905FC"/>
    <w:rsid w:val="007C7CFB"/>
    <w:rsid w:val="009C30CB"/>
    <w:rsid w:val="00A31925"/>
    <w:rsid w:val="00BA28FE"/>
    <w:rsid w:val="00BB465D"/>
    <w:rsid w:val="00BE5F54"/>
    <w:rsid w:val="00D173BE"/>
    <w:rsid w:val="00D25205"/>
    <w:rsid w:val="00D31736"/>
    <w:rsid w:val="00D32241"/>
    <w:rsid w:val="00D623B0"/>
    <w:rsid w:val="00DD364A"/>
    <w:rsid w:val="00DE0454"/>
    <w:rsid w:val="00E9028A"/>
    <w:rsid w:val="00EF355D"/>
    <w:rsid w:val="00F35DB1"/>
    <w:rsid w:val="00F8625C"/>
    <w:rsid w:val="00FA28F9"/>
    <w:rsid w:val="00FA46D2"/>
    <w:rsid w:val="00FE67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111A8340"/>
  <w15:docId w15:val="{C79D951F-042F-4F33-BB7D-EC1E5C66B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3837"/>
    <w:pPr>
      <w:spacing w:after="120" w:line="360" w:lineRule="auto"/>
      <w:ind w:firstLine="709"/>
    </w:pPr>
    <w:rPr>
      <w:rFonts w:ascii="Times New Roman" w:hAnsi="Times New Roman" w:cs="Times New Roman"/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4D116A"/>
    <w:pPr>
      <w:ind w:firstLine="0"/>
      <w:jc w:val="center"/>
      <w:outlineLvl w:val="0"/>
    </w:pPr>
    <w:rPr>
      <w:b/>
      <w:sz w:val="2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B46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BB465D"/>
    <w:pPr>
      <w:keepNext w:val="0"/>
      <w:keepLines w:val="0"/>
      <w:numPr>
        <w:numId w:val="1"/>
      </w:numPr>
      <w:tabs>
        <w:tab w:val="left" w:pos="0"/>
      </w:tabs>
      <w:spacing w:before="0" w:line="240" w:lineRule="auto"/>
      <w:ind w:left="0"/>
      <w:jc w:val="both"/>
      <w:outlineLvl w:val="2"/>
    </w:pPr>
    <w:rPr>
      <w:rFonts w:ascii="Cambria" w:eastAsiaTheme="minorHAnsi" w:hAnsi="Cambria" w:cs="Times New Roman"/>
      <w:b/>
      <w:i/>
      <w:color w:val="auto"/>
      <w:sz w:val="19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BB465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BB465D"/>
  </w:style>
  <w:style w:type="paragraph" w:styleId="Rodap">
    <w:name w:val="footer"/>
    <w:basedOn w:val="Normal"/>
    <w:link w:val="RodapChar"/>
    <w:uiPriority w:val="99"/>
    <w:unhideWhenUsed/>
    <w:rsid w:val="00BB465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B465D"/>
  </w:style>
  <w:style w:type="character" w:customStyle="1" w:styleId="Ttulo3Char">
    <w:name w:val="Título 3 Char"/>
    <w:basedOn w:val="Fontepargpadro"/>
    <w:link w:val="Ttulo3"/>
    <w:uiPriority w:val="9"/>
    <w:rsid w:val="00BB465D"/>
    <w:rPr>
      <w:rFonts w:ascii="Cambria" w:hAnsi="Cambria" w:cs="Times New Roman"/>
      <w:b/>
      <w:i/>
      <w:sz w:val="19"/>
      <w:szCs w:val="24"/>
    </w:rPr>
  </w:style>
  <w:style w:type="paragraph" w:customStyle="1" w:styleId="Default">
    <w:name w:val="Default"/>
    <w:rsid w:val="00BB465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semiHidden/>
    <w:rsid w:val="00BB465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Nmerodelinha">
    <w:name w:val="line number"/>
    <w:basedOn w:val="Fontepargpadro"/>
    <w:uiPriority w:val="99"/>
    <w:semiHidden/>
    <w:unhideWhenUsed/>
    <w:rsid w:val="00013837"/>
  </w:style>
  <w:style w:type="paragraph" w:styleId="Ttulo">
    <w:name w:val="Title"/>
    <w:basedOn w:val="Ttulo3"/>
    <w:next w:val="Normal"/>
    <w:link w:val="TtuloChar"/>
    <w:uiPriority w:val="10"/>
    <w:qFormat/>
    <w:rsid w:val="004D116A"/>
    <w:pPr>
      <w:numPr>
        <w:numId w:val="0"/>
      </w:numPr>
      <w:tabs>
        <w:tab w:val="clear" w:pos="0"/>
        <w:tab w:val="left" w:pos="-104"/>
      </w:tabs>
      <w:ind w:left="-104"/>
      <w:jc w:val="center"/>
    </w:pPr>
  </w:style>
  <w:style w:type="character" w:customStyle="1" w:styleId="TtuloChar">
    <w:name w:val="Título Char"/>
    <w:basedOn w:val="Fontepargpadro"/>
    <w:link w:val="Ttulo"/>
    <w:uiPriority w:val="10"/>
    <w:rsid w:val="004D116A"/>
    <w:rPr>
      <w:rFonts w:ascii="Cambria" w:hAnsi="Cambria" w:cs="Times New Roman"/>
      <w:b/>
      <w:i/>
      <w:sz w:val="19"/>
      <w:szCs w:val="24"/>
    </w:rPr>
  </w:style>
  <w:style w:type="paragraph" w:styleId="SemEspaamento">
    <w:name w:val="No Spacing"/>
    <w:uiPriority w:val="1"/>
    <w:qFormat/>
    <w:rsid w:val="004D116A"/>
    <w:pPr>
      <w:spacing w:after="0" w:line="240" w:lineRule="auto"/>
    </w:pPr>
    <w:rPr>
      <w:rFonts w:ascii="Times New Roman" w:hAnsi="Times New Roman" w:cs="Times New Roman"/>
      <w:sz w:val="20"/>
      <w:szCs w:val="24"/>
    </w:rPr>
  </w:style>
  <w:style w:type="character" w:customStyle="1" w:styleId="Ttulo1Char">
    <w:name w:val="Título 1 Char"/>
    <w:basedOn w:val="Fontepargpadro"/>
    <w:link w:val="Ttulo1"/>
    <w:uiPriority w:val="9"/>
    <w:rsid w:val="004D116A"/>
    <w:rPr>
      <w:rFonts w:ascii="Times New Roman" w:hAnsi="Times New Roman" w:cs="Times New Roman"/>
      <w:b/>
      <w:sz w:val="20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D71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D71AF"/>
    <w:rPr>
      <w:rFonts w:ascii="Tahoma" w:hAnsi="Tahoma" w:cs="Tahoma"/>
      <w:sz w:val="16"/>
      <w:szCs w:val="16"/>
    </w:rPr>
  </w:style>
  <w:style w:type="paragraph" w:customStyle="1" w:styleId="Ttulo21">
    <w:name w:val="Título 21"/>
    <w:basedOn w:val="Normal"/>
    <w:next w:val="Normal"/>
    <w:qFormat/>
    <w:rsid w:val="00F35DB1"/>
    <w:pPr>
      <w:keepNext/>
      <w:spacing w:after="0" w:line="240" w:lineRule="auto"/>
      <w:ind w:firstLine="0"/>
      <w:outlineLvl w:val="1"/>
    </w:pPr>
    <w:rPr>
      <w:rFonts w:eastAsia="Times New Roman"/>
      <w:i/>
      <w:lang w:eastAsia="pt-BR"/>
    </w:rPr>
  </w:style>
  <w:style w:type="table" w:styleId="Tabelacomgrade">
    <w:name w:val="Table Grid"/>
    <w:basedOn w:val="Tabelanormal"/>
    <w:uiPriority w:val="39"/>
    <w:unhideWhenUsed/>
    <w:rsid w:val="00BA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4</Words>
  <Characters>239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erson Lucas Campos Silva</dc:creator>
  <cp:lastModifiedBy>clovisnt@usp.br</cp:lastModifiedBy>
  <cp:revision>2</cp:revision>
  <dcterms:created xsi:type="dcterms:W3CDTF">2020-04-14T15:25:00Z</dcterms:created>
  <dcterms:modified xsi:type="dcterms:W3CDTF">2020-04-14T15:25:00Z</dcterms:modified>
</cp:coreProperties>
</file>